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C4362" w:rsidRDefault="00F12236" w:rsidP="00F12236">
      <w:pPr>
        <w:pStyle w:val="Title"/>
        <w:jc w:val="center"/>
        <w:rPr>
          <w:b/>
        </w:rPr>
      </w:pPr>
      <w:r w:rsidRPr="00F12236">
        <w:rPr>
          <w:b/>
        </w:rPr>
        <w:t xml:space="preserve">Requirements </w:t>
      </w:r>
    </w:p>
    <w:p w:rsidR="00546ECE" w:rsidRDefault="00546ECE" w:rsidP="00546ECE"/>
    <w:p w:rsidR="00546ECE" w:rsidRDefault="00C376CA" w:rsidP="00546ECE">
      <w:proofErr w:type="gramStart"/>
      <w:r>
        <w:t>ITS</w:t>
      </w:r>
      <w:proofErr w:type="gramEnd"/>
      <w:r>
        <w:t xml:space="preserve"> WORKING!!!!!</w:t>
      </w:r>
    </w:p>
    <w:p w:rsidR="004E1D30" w:rsidRDefault="004E1D30" w:rsidP="00546ECE"/>
    <w:p w:rsidR="004E1D30" w:rsidRPr="00546ECE" w:rsidRDefault="004E1D30" w:rsidP="00546ECE">
      <w:r>
        <w:t>Hola</w:t>
      </w:r>
      <w:bookmarkStart w:id="0" w:name="_GoBack"/>
      <w:bookmarkEnd w:id="0"/>
    </w:p>
    <w:sectPr w:rsidR="004E1D30" w:rsidRPr="00546EC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ytTQ1NTc1NTIyMrZU0lEKTi0uzszPAykwqQUAzk9sUywAAAA="/>
  </w:docVars>
  <w:rsids>
    <w:rsidRoot w:val="00A9361E"/>
    <w:rsid w:val="004E1D30"/>
    <w:rsid w:val="00546ECE"/>
    <w:rsid w:val="00A9361E"/>
    <w:rsid w:val="00BC4A6A"/>
    <w:rsid w:val="00C376CA"/>
    <w:rsid w:val="00EC4362"/>
    <w:rsid w:val="00F122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4E517B4-BBDC-4320-9885-D7A73D1B7A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F1223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12236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5</Words>
  <Characters>33</Characters>
  <Application>Microsoft Office Word</Application>
  <DocSecurity>0</DocSecurity>
  <Lines>1</Lines>
  <Paragraphs>1</Paragraphs>
  <ScaleCrop>false</ScaleCrop>
  <Company>HP</Company>
  <LinksUpToDate>false</LinksUpToDate>
  <CharactersWithSpaces>3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shnu Sasidharan</dc:creator>
  <cp:keywords/>
  <dc:description/>
  <cp:lastModifiedBy>Vishnu Sasidharan</cp:lastModifiedBy>
  <cp:revision>7</cp:revision>
  <dcterms:created xsi:type="dcterms:W3CDTF">2017-03-17T21:25:00Z</dcterms:created>
  <dcterms:modified xsi:type="dcterms:W3CDTF">2017-03-17T22:45:00Z</dcterms:modified>
</cp:coreProperties>
</file>